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mmy Chav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m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v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445 North Campbell Avenue, Chicago, IL, USA Chicago, IL, USA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immychavez197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4681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ne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